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C3099" w14:textId="157495A2" w:rsidR="00E93097" w:rsidRPr="00E93097" w:rsidRDefault="00E93097">
      <w:pPr>
        <w:rPr>
          <w:b/>
          <w:bCs/>
        </w:rPr>
      </w:pPr>
      <w:proofErr w:type="spellStart"/>
      <w:r w:rsidRPr="00E93097">
        <w:rPr>
          <w:b/>
          <w:bCs/>
        </w:rPr>
        <w:t>Psudo</w:t>
      </w:r>
      <w:proofErr w:type="spellEnd"/>
      <w:r w:rsidRPr="00E93097">
        <w:rPr>
          <w:b/>
          <w:bCs/>
        </w:rPr>
        <w:t>-code:</w:t>
      </w:r>
    </w:p>
    <w:p w14:paraId="22C7BEF1" w14:textId="213C38CF" w:rsidR="00827706" w:rsidRDefault="003A45EF">
      <w:proofErr w:type="spellStart"/>
      <w:r>
        <w:t>Băt</w:t>
      </w:r>
      <w:proofErr w:type="spellEnd"/>
      <w:r>
        <w:t xml:space="preserve"> đầu</w:t>
      </w:r>
    </w:p>
    <w:p w14:paraId="04183BBA" w14:textId="610F090B" w:rsidR="003A45EF" w:rsidRDefault="00E93097" w:rsidP="00E93097">
      <w:pPr>
        <w:ind w:firstLine="720"/>
      </w:pPr>
      <w:proofErr w:type="spellStart"/>
      <w:r>
        <w:t>Snn</w:t>
      </w:r>
      <w:proofErr w:type="spellEnd"/>
      <w:r>
        <w:t xml:space="preserve"> = </w:t>
      </w:r>
      <w:r w:rsidR="003A45EF">
        <w:t xml:space="preserve">Máy tình chọn 1 số </w:t>
      </w:r>
      <w:proofErr w:type="spellStart"/>
      <w:r w:rsidR="003A45EF">
        <w:t>ngẫy</w:t>
      </w:r>
      <w:proofErr w:type="spellEnd"/>
      <w:r w:rsidR="003A45EF">
        <w:t xml:space="preserve"> nhiên từ 1 đến 9</w:t>
      </w:r>
    </w:p>
    <w:p w14:paraId="57FE7504" w14:textId="3BAEFEA5" w:rsidR="003A45EF" w:rsidRDefault="003A45EF" w:rsidP="00E93097">
      <w:pPr>
        <w:ind w:firstLine="720"/>
      </w:pPr>
      <w:r>
        <w:t>Nhập số C</w:t>
      </w:r>
    </w:p>
    <w:p w14:paraId="436BD3B6" w14:textId="1892743D" w:rsidR="00E93097" w:rsidRDefault="00E93097" w:rsidP="00E93097">
      <w:pPr>
        <w:ind w:firstLine="720"/>
      </w:pPr>
      <w:r>
        <w:t xml:space="preserve">Nếu (C == </w:t>
      </w:r>
      <w:proofErr w:type="spellStart"/>
      <w:r>
        <w:t>Snn</w:t>
      </w:r>
      <w:proofErr w:type="spellEnd"/>
      <w:r>
        <w:t>)</w:t>
      </w:r>
    </w:p>
    <w:p w14:paraId="4582103E" w14:textId="56173437" w:rsidR="00E93097" w:rsidRDefault="00E93097">
      <w:r>
        <w:tab/>
      </w:r>
      <w:r>
        <w:tab/>
      </w:r>
      <w:proofErr w:type="gramStart"/>
      <w:r>
        <w:t>In(</w:t>
      </w:r>
      <w:proofErr w:type="gramEnd"/>
      <w:r>
        <w:t>“ đoán trúng rồi”)</w:t>
      </w:r>
    </w:p>
    <w:p w14:paraId="6F81E352" w14:textId="2D994716" w:rsidR="00E93097" w:rsidRDefault="00E93097" w:rsidP="00E93097">
      <w:pPr>
        <w:ind w:firstLine="720"/>
      </w:pPr>
      <w:r>
        <w:t>Ngược lại</w:t>
      </w:r>
    </w:p>
    <w:p w14:paraId="6C48DA93" w14:textId="076355BB" w:rsidR="00E93097" w:rsidRDefault="00E93097">
      <w:r>
        <w:tab/>
      </w:r>
      <w:r>
        <w:tab/>
      </w:r>
      <w:proofErr w:type="gramStart"/>
      <w:r>
        <w:t>In(</w:t>
      </w:r>
      <w:proofErr w:type="gramEnd"/>
      <w:r>
        <w:t>“đoán sai rồi)</w:t>
      </w:r>
    </w:p>
    <w:p w14:paraId="08DCA008" w14:textId="349D31F5" w:rsidR="00E93097" w:rsidRDefault="00E93097">
      <w:r>
        <w:t>Kết thúc</w:t>
      </w:r>
    </w:p>
    <w:p w14:paraId="0D925022" w14:textId="4118F0CF" w:rsidR="00E93097" w:rsidRDefault="00E93097"/>
    <w:p w14:paraId="74DB0179" w14:textId="624AEB6D" w:rsidR="00E93097" w:rsidRDefault="00E93097">
      <w:pPr>
        <w:rPr>
          <w:b/>
          <w:bCs/>
        </w:rPr>
      </w:pPr>
      <w:r w:rsidRPr="00E93097">
        <w:rPr>
          <w:b/>
          <w:bCs/>
        </w:rPr>
        <w:t>Flow chart:</w:t>
      </w:r>
    </w:p>
    <w:p w14:paraId="6F36A91C" w14:textId="1F028252" w:rsidR="005E7345" w:rsidRDefault="005E7345">
      <w:pPr>
        <w:rPr>
          <w:b/>
          <w:bCs/>
        </w:rPr>
      </w:pPr>
    </w:p>
    <w:p w14:paraId="3E4E540A" w14:textId="36EC1475" w:rsidR="005E7345" w:rsidRPr="00E93097" w:rsidRDefault="005E7345">
      <w:pPr>
        <w:rPr>
          <w:b/>
          <w:bCs/>
        </w:rPr>
      </w:pPr>
      <w:r w:rsidRPr="005E7345">
        <w:rPr>
          <w:b/>
          <w:bCs/>
        </w:rPr>
        <w:lastRenderedPageBreak/>
        <w:drawing>
          <wp:inline distT="0" distB="0" distL="0" distR="0" wp14:anchorId="19D9988F" wp14:editId="4BBE6770">
            <wp:extent cx="4999153" cy="501439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99153" cy="50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7345" w:rsidRPr="00E930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MxNTc3MjI2NjJW0lEKTi0uzszPAykwrAUAfywdTiwAAAA="/>
  </w:docVars>
  <w:rsids>
    <w:rsidRoot w:val="000C2C09"/>
    <w:rsid w:val="000C2C09"/>
    <w:rsid w:val="003A45EF"/>
    <w:rsid w:val="005E7345"/>
    <w:rsid w:val="00827706"/>
    <w:rsid w:val="00E9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7CBA3"/>
  <w15:chartTrackingRefBased/>
  <w15:docId w15:val="{2FE6E7D6-8138-4805-8504-FB3190106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I.T</dc:creator>
  <cp:keywords/>
  <dc:description/>
  <cp:lastModifiedBy>Trang I.T</cp:lastModifiedBy>
  <cp:revision>1</cp:revision>
  <dcterms:created xsi:type="dcterms:W3CDTF">2022-05-19T06:47:00Z</dcterms:created>
  <dcterms:modified xsi:type="dcterms:W3CDTF">2022-05-19T09:10:00Z</dcterms:modified>
</cp:coreProperties>
</file>